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81eaedc6d8cdc529fd83a41463fd6eee9390ab0"/>
    <w:p>
      <w:pPr>
        <w:pStyle w:val="Heading1"/>
      </w:pPr>
      <w:r>
        <w:t xml:space="preserve">Internship Application Letter: Geologist Internship Opportunity in Johannesburg, South Afri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Mining/Environmental Consultancy Company in Johannesburg]</w:t>
      </w:r>
      <w:r>
        <w:br/>
      </w:r>
      <w:r>
        <w:rPr>
          <w:bCs/>
          <w:b/>
        </w:rPr>
        <w:t xml:space="preserve">Company Address:</w:t>
      </w:r>
      <w:r>
        <w:t xml:space="preserve"> </w:t>
      </w:r>
      <w:r>
        <w:t xml:space="preserve">Johannesburg, South Africa</w:t>
      </w:r>
    </w:p>
    <w:p>
      <w:pPr>
        <w:pStyle w:val="BodyText"/>
      </w:pPr>
      <w:r>
        <w:t xml:space="preserve">Dear Hiring Manager,</w:t>
      </w:r>
    </w:p>
    <w:p>
      <w:pPr>
        <w:pStyle w:val="BodyText"/>
      </w:pPr>
      <w:r>
        <w:t xml:space="preserve">I am writing to express my enthusiastic application for the Geologist Internship position within your esteemed organization, as advertised on [Platform where job was posted - e.g., LinkedIn, company website]. As a dedicated and academically accomplished geology student at the University of the Witwatersrand in Johannesburg, I am deeply passionate about contributing to South Africa's vital mineral resource sector. My academic foundation, practical field experience, and profound respect for the unique geological context of South Africa Johannesburg specifically make me an ideal candidate for this Internship Application Letter opportunity.</w:t>
      </w:r>
    </w:p>
    <w:p>
      <w:pPr>
        <w:pStyle w:val="BodyText"/>
      </w:pPr>
      <w:r>
        <w:t xml:space="preserve">My undergraduate studies in Geology at Wits University have equipped me with a robust theoretical and practical understanding essential for a career as a Geologist in South Africa. I have excelled in core subjects including Structural Geology, Mineral Exploration, Sedimentology, Geochemistry, and Economic Geology – all directly relevant to the exploration and mining activities prevalent across the Johannesburg region. My coursework culminated in an independent research project on the alteration patterns within gold-bearing quartz veins of the Witwatersrand Supergroup, a geological formation of immense significance not only to South Africa but globally. This project required extensive fieldwork in the Johannesburg area, where I meticulously documented rock exposures, collected samples for laboratory analysis (including XRD and SEM-EDS), and interpreted structural features using GIS software. The results provided valuable insights into local ore-forming processes, demonstrating my ability to apply classroom knowledge to real-world geological challenges within South Africa Johannesburg's unique environment.</w:t>
      </w:r>
    </w:p>
    <w:p>
      <w:pPr>
        <w:pStyle w:val="BodyText"/>
      </w:pPr>
      <w:r>
        <w:t xml:space="preserve">The significance of pursuing a Geologist internship specifically in Johannesburg cannot be overstated. Johannesburg stands as the historic and economic heart of South Africa's mining industry, built upon the world-renowned Witwatersrand Gold Basin. This region represents one of the most significant gold deposits on Earth, shaping not only South Africa's economy but also global mineral markets for over a century. Working within this environment offers an unparalleled opportunity to learn from experienced professionals navigating complex geological terrains under South Africa's stringent regulatory framework, including the Mineral and Petroleum Resources Development Act (MPRDA) and the Department of Mineral Resources and Energy (DMRE) guidelines. I am not merely seeking an internship; I am eager to immerse myself in the very epicenter of South African geology, contributing to projects that directly impact sustainable resource development within our nation. My local knowledge of Johannesburg's geological landscape, combined with my understanding of its socio-economic context and environmental responsibilities, aligns perfectly with your organization's mission.</w:t>
      </w:r>
    </w:p>
    <w:p>
      <w:pPr>
        <w:pStyle w:val="BodyText"/>
      </w:pPr>
      <w:r>
        <w:t xml:space="preserve">My practical skills are well-suited for the demands of a South African mining or exploration internship. I am proficient in industry-standard software including ArcGIS for spatial analysis and mapping (crucial for resource estimation and environmental impact assessments common in Johannesburg projects), and I have hands-on experience with field surveying techniques such as GPS data collection, geological mapping using standard symbols, and systematic sample logging. During a previous summer placement with [Local Geology Firm Name - e.g., a small Johannesburg-based consultancy], I assisted senior geologists in compiling detailed stratigraphic logs for an exploration project near the Vaal River. This involved working under field conditions typical of South Africa's diverse terrain, adhering strictly to safety protocols mandated by the Mine Health and Safety Act. I am adept at interpreting geological maps, conducting basic rock identification in the field (including recognizing common ore minerals like pyrite and gold grains), and utilizing laboratory tools for preliminary sample analysis. I am a quick learner with strong attention to detail, essential qualities for accurately recording data during fieldwork across South Africa Johannesburg's often challenging landscapes.</w:t>
      </w:r>
    </w:p>
    <w:p>
      <w:pPr>
        <w:pStyle w:val="BodyText"/>
      </w:pPr>
      <w:r>
        <w:t xml:space="preserve">Furthermore, I possess a deep appreciation for the cultural and environmental responsibilities inherent in being a Geologist in South Africa. The legacy of mining is intertwined with the nation's social fabric. I understand that responsible resource development requires not only technical expertise but also sensitivity to community engagement, environmental stewardship (in line with the National Environmental Management Act), and contributing to local economic development – principles actively championed by leading companies based in Johannesburg. I am committed to upholding the highest ethical standards of the South African Institute of Mining and Metallurgy (SAIMM) and contributing positively to projects that balance resource extraction with sustainable practices for South Africa's future.</w:t>
      </w:r>
    </w:p>
    <w:p>
      <w:pPr>
        <w:pStyle w:val="BodyText"/>
      </w:pPr>
      <w:r>
        <w:t xml:space="preserve">I am particularly drawn to your company because of your [Mention specific project, company value, or reputation - e.g., "leadership in sustainable gold exploration," "commitment to advanced geospatial technologies," "reputation for developing young geoscientists"]. I am eager to learn from your experienced team and contribute my energy, analytical skills, and fresh perspective to your ongoing projects in the Johannesburg region. My ability to work effectively both independently and as part of a collaborative team, coupled with my strong communication skills developed through academic presentations and fieldwork reports, ensures I can integrate smoothly into your operations.</w:t>
      </w:r>
    </w:p>
    <w:p>
      <w:pPr>
        <w:pStyle w:val="BodyText"/>
      </w:pPr>
      <w:r>
        <w:t xml:space="preserve">Thank you for considering my application for the Geologist Internship position. This Internship Application Letter represents not just a step in my career path, but a dedicated commitment to building a future as a contributing Geologist within South Africa Johannesburg's dynamic and essential mineral industry. I am confident that my academic background, field experience specific to this region, technical skills, and profound respect for the geological significance of South Africa Johannesburg make me an outstanding candidate. I am available for an interview at your earliest convenience and have attached my detailed curriculum vitae for your review.</w:t>
      </w:r>
    </w:p>
    <w:p>
      <w:pPr>
        <w:pStyle w:val="BodyText"/>
      </w:pPr>
      <w:r>
        <w:t xml:space="preserve">Sincerely,</w:t>
      </w:r>
    </w:p>
    <w:p>
      <w:pPr>
        <w:pStyle w:val="BodyText"/>
      </w:pPr>
      <w:r>
        <w:t xml:space="preserve">[Your Full Name]</w:t>
      </w:r>
    </w:p>
    <w:p>
      <w:pPr>
        <w:pStyle w:val="BodyText"/>
      </w:pPr>
      <w:r>
        <w:t xml:space="preserve">[Your Student ID Number - if applicable]</w:t>
      </w:r>
    </w:p>
    <w:p>
      <w:pPr>
        <w:pStyle w:val="BodyText"/>
      </w:pPr>
      <w:r>
        <w:t xml:space="preserve">[Your University Email Address]</w:t>
      </w:r>
    </w:p>
    <w:p>
      <w:pPr>
        <w:pStyle w:val="BodyText"/>
      </w:pPr>
      <w:r>
        <w:t xml:space="preserve">[Your Phone Number (including South African Country Code +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Johannesburg, South Africa</dc:title>
  <dc:creator/>
  <dc:language>en</dc:language>
  <cp:keywords/>
  <dcterms:created xsi:type="dcterms:W3CDTF">2025-12-09T17:11:41Z</dcterms:created>
  <dcterms:modified xsi:type="dcterms:W3CDTF">2025-12-09T17:11:41Z</dcterms:modified>
</cp:coreProperties>
</file>

<file path=docProps/custom.xml><?xml version="1.0" encoding="utf-8"?>
<Properties xmlns="http://schemas.openxmlformats.org/officeDocument/2006/custom-properties" xmlns:vt="http://schemas.openxmlformats.org/officeDocument/2006/docPropsVTypes"/>
</file>